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South</w:t>
      </w:r>
      <w:r>
        <w:t xml:space="preserve"> </w:t>
      </w:r>
      <w:r>
        <w:t xml:space="preserve">Africa</w:t>
      </w:r>
      <w:r>
        <w:t xml:space="preserve"> </w:t>
      </w:r>
      <w:r>
        <w:t xml:space="preserve">Johannesburg</w:t>
      </w:r>
    </w:p>
    <w:bookmarkStart w:id="21" w:name="X666f817ff748bf3c78725ec8b3b40dbbb3590f7"/>
    <w:p>
      <w:pPr>
        <w:pStyle w:val="Heading1"/>
      </w:pPr>
      <w:r>
        <w:t xml:space="preserve">Scholarship Application Letter for Police Officer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Scholarship Committee</w:t>
      </w:r>
      <w:r>
        <w:br/>
      </w:r>
      <w:r>
        <w:t xml:space="preserve">South African Police Service (SAPS) National Education and Training Directorate</w:t>
      </w:r>
      <w:r>
        <w:br/>
      </w:r>
      <w:r>
        <w:t xml:space="preserve">Private Bag X154, Pretoria 0001, South Africa</w:t>
      </w:r>
    </w:p>
    <w:p>
      <w:pPr>
        <w:pStyle w:val="BodyText"/>
      </w:pPr>
      <w:r>
        <w:rPr>
          <w:bCs/>
          <w:b/>
        </w:rPr>
        <w:t xml:space="preserve">Subject: Formal Scholarship Application for Police Officer Training Program in Johannesburg, South Africa</w:t>
      </w:r>
    </w:p>
    <w:p>
      <w:pPr>
        <w:pStyle w:val="BodyText"/>
      </w:pPr>
      <w:r>
        <w:t xml:space="preserve">Dear Esteemed Scholarship Committee Members,</w:t>
      </w:r>
    </w:p>
    <w:p>
      <w:pPr>
        <w:pStyle w:val="BodyText"/>
      </w:pPr>
      <w:r>
        <w:t xml:space="preserve">I am writing to submit my formal application for the prestigious SAPS Scholarships for Emerging Police Officers, specifically targeting training and development opportunities within the Johannesburg Metropolitan Municipality. As a deeply committed citizen of South Africa with unwavering dedication to public safety, I am eager to contribute meaningfully to the law enforcement landscape in Johannesburg – one of our nation’s most dynamic yet challenging urban centers. This Scholarship Application Letter outlines my qualifications, aspirations, and profound motivation to serve as an exemplary Police Officer within the context of South Africa Johannesburg.</w:t>
      </w:r>
    </w:p>
    <w:p>
      <w:pPr>
        <w:pStyle w:val="BodyText"/>
      </w:pPr>
      <w:r>
        <w:t xml:space="preserve">Having grown up in Alexandra Township, a community intimately familiar with the complexities of urban policing in Johannesburg, I have witnessed firsthand both the devastating impact of crime and the transformative power of proactive community engagement. My aunt was recently victimized by a home invasion in her Soweto residence – an incident that could have been prevented through enhanced neighbourhood watch initiatives and visible police presence. This personal experience ignited my resolve to pursue a career where I can actively contribute to reducing crime, fostering trust between law enforcement and communities, and ensuring the safety of Johannesburg residents who deserve security without fear.</w:t>
      </w:r>
    </w:p>
    <w:p>
      <w:pPr>
        <w:pStyle w:val="BodyText"/>
      </w:pPr>
      <w:r>
        <w:t xml:space="preserve">I hold a National Senior Certificate (NSC) with distinction in Social Sciences, English First Additional Language, and Physical Sciences from Thembelihle High School in Johannesburg. My academic record reflects not only strong intellectual capacity but also a deep understanding of the socio-economic factors driving crime patterns prevalent across South Africa Johannesburg. I have also completed comprehensive Community Safety Training through the City of Johannesburg’s Municipal Police Department, gaining practical insight into emergency response protocols, conflict de-escalation techniques, and cultural sensitivity – all crucial competencies for effective policing in our diverse metropolis.</w:t>
      </w:r>
    </w:p>
    <w:p>
      <w:pPr>
        <w:pStyle w:val="BodyText"/>
      </w:pPr>
      <w:r>
        <w:t xml:space="preserve">My commitment to public service extends beyond academic pursuits. For the past three years, I have volunteered with the Johannesburg Community Watch Network in Sandton, assisting with crime prevention workshops and youth mentorship programs. This experience taught me that effective policing transcends enforcement; it requires building genuine partnerships with communities across Johannesburg’s diverse wards – from affluent areas like Rosebank to high-risk zones such as Alexandra. I understand that the role of a Police Officer in South Africa Johannesburg demands not only physical courage but also emotional intelligence, strategic thinking, and an unwavering ethical compass to navigate complex situations with fairness.</w:t>
      </w:r>
    </w:p>
    <w:p>
      <w:pPr>
        <w:pStyle w:val="BodyText"/>
      </w:pPr>
      <w:r>
        <w:t xml:space="preserve">I am applying for this scholarship specifically because it represents a critical investment in developing competent, community-focused officers capable of addressing the unique challenges facing Johannesburg. The city’s crime statistics – particularly regarding gang violence in areas like Fordsburg and economic crimes impacting business districts – require police professionals trained in modern policing methodologies. This scholarship would enable me to complete the rigorous SAPS Professional Development Diploma Programme at the University of Johannesburg’s Faculty of Criminal Justice, a course specifically designed to enhance leadership, investigative skills, and community engagement strategies tailored for South African urban environments.</w:t>
      </w:r>
    </w:p>
    <w:p>
      <w:pPr>
        <w:pStyle w:val="BodyText"/>
      </w:pPr>
      <w:r>
        <w:t xml:space="preserve">Upon completion of this training, I will immediately serve in the Johannesburg Metro Police’s Community Policing Forum (CPF) initiative within Region A. My goal is to establish neighborhood safety hubs in high-risk areas like Diepsloot and Malabathini, implementing data-driven crime prevention strategies learned through advanced academic training. I am particularly motivated by SAPS’s current "Policing for the People" campaign, which emphasizes visible, accessible policing in communities across South Africa Johannesburg – a mission I intend to champion with diligence and innovation.</w:t>
      </w:r>
    </w:p>
    <w:p>
      <w:pPr>
        <w:pStyle w:val="BodyText"/>
      </w:pPr>
      <w:r>
        <w:t xml:space="preserve">This scholarship is not merely an educational opportunity; it is a strategic investment in strengthening community safety across our nation. As a young Black South African from one of Johannesburg’s historically marginalized communities, I embody the diversity crucial for effective policing in our democracy. My background ensures I possess cultural fluency to bridge gaps between police officers and residents – a vital component often missing in traditional policing models. Investing in my development directly contributes to SAPS’s vision of becoming an institution that is truly representative of the people it serves across South Africa Johannesburg.</w:t>
      </w:r>
    </w:p>
    <w:p>
      <w:pPr>
        <w:pStyle w:val="BodyText"/>
      </w:pPr>
      <w:r>
        <w:t xml:space="preserve">I recognize the immense responsibility placed on those who serve as Police Officers in South Africa, especially within a city like Johannesburg where public trust has been tested by historical inequities. I commit to upholding SAPS’s core values: integrity, accountability, and respect for human rights in every interaction. This scholarship would empower me to bring evidence-based approaches to crime prevention – such as leveraging community data systems and restorative justice practices – that address root causes rather than merely reacting to symptoms of crime.</w:t>
      </w:r>
    </w:p>
    <w:p>
      <w:pPr>
        <w:pStyle w:val="BodyText"/>
      </w:pPr>
      <w:r>
        <w:t xml:space="preserve">South Africa Johannesburg demands policing that is both professional and profoundly human. I am ready to dedicate my career, my academic focus, and my deep understanding of our city’s challenges to this noble service. The support of this scholarship would enable me to transform personal conviction into tangible community impact – proving that through education, commitment, and partnership with residents across Johannesburg’s neighborhoods, we can build safer communities for all South Africans.</w:t>
      </w:r>
    </w:p>
    <w:p>
      <w:pPr>
        <w:pStyle w:val="BodyText"/>
      </w:pPr>
      <w:r>
        <w:t xml:space="preserve">I respectfully request the opportunity to demonstrate how my background, aspirations and unwavering commitment align perfectly with SAPS’s mission. Thank you for considering my Scholarship Application Letter. I welcome the chance to discuss how I can contribute as a future Police Officer serving South Africa Johannesburg with distinction and compassion.</w:t>
      </w:r>
    </w:p>
    <w:p>
      <w:pPr>
        <w:pStyle w:val="BodyText"/>
      </w:pPr>
      <w:r>
        <w:t xml:space="preserve">Sincerely,</w:t>
      </w:r>
    </w:p>
    <w:p>
      <w:pPr>
        <w:pStyle w:val="BodyText"/>
      </w:pPr>
      <w:r>
        <w:br/>
      </w:r>
    </w:p>
    <w:p>
      <w:pPr>
        <w:pStyle w:val="BodyText"/>
      </w:pPr>
      <w:r>
        <w:t xml:space="preserve">[Your Full Name]</w:t>
      </w:r>
    </w:p>
    <w:p>
      <w:pPr>
        <w:pStyle w:val="BodyText"/>
      </w:pPr>
      <w:r>
        <w:t xml:space="preserve">Application Reference: SAPS-2023-JHB-PO-145</w:t>
      </w:r>
    </w:p>
    <w:p>
      <w:pPr>
        <w:pStyle w:val="BodyText"/>
      </w:pPr>
      <w:r>
        <w:t xml:space="preserve">Contact: +27 76 123 4567 | john.doe@email.com</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Scholarship Application Letter:</w:t>
      </w:r>
      <w:r>
        <w:t xml:space="preserve"> </w:t>
      </w:r>
      <w:r>
        <w:t xml:space="preserve">Explicitly referenced in subject line, content, and closing as the primary document type.</w:t>
      </w:r>
    </w:p>
    <w:p>
      <w:pPr>
        <w:numPr>
          <w:ilvl w:val="0"/>
          <w:numId w:val="1001"/>
        </w:numPr>
        <w:pStyle w:val="Compact"/>
      </w:pPr>
      <w:r>
        <w:rPr>
          <w:bCs/>
          <w:b/>
        </w:rPr>
        <w:t xml:space="preserve">Police Officer:</w:t>
      </w:r>
      <w:r>
        <w:t xml:space="preserve"> </w:t>
      </w:r>
      <w:r>
        <w:t xml:space="preserve">Central role described throughout with specific responsibilities tied to community policing in Johannesburg.</w:t>
      </w:r>
    </w:p>
    <w:p>
      <w:pPr>
        <w:numPr>
          <w:ilvl w:val="0"/>
          <w:numId w:val="1001"/>
        </w:numPr>
        <w:pStyle w:val="Compact"/>
      </w:pPr>
      <w:r>
        <w:rPr>
          <w:bCs/>
          <w:b/>
        </w:rPr>
        <w:t xml:space="preserve">South Africa Johannesburg:</w:t>
      </w:r>
      <w:r>
        <w:t xml:space="preserve"> </w:t>
      </w:r>
      <w:r>
        <w:t xml:space="preserve">Location emphasized repeatedly through geographic specifics (Alexandra Township, Soweto, Sandton), crime statistics context, and SAPS initiatives operating within th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South Africa Johannesburg</dc:title>
  <dc:creator/>
  <cp:keywords/>
  <dcterms:created xsi:type="dcterms:W3CDTF">2026-07-24T23:36:31Z</dcterms:created>
  <dcterms:modified xsi:type="dcterms:W3CDTF">2026-07-24T23:36:31Z</dcterms:modified>
</cp:coreProperties>
</file>

<file path=docProps/custom.xml><?xml version="1.0" encoding="utf-8"?>
<Properties xmlns="http://schemas.openxmlformats.org/officeDocument/2006/custom-properties" xmlns:vt="http://schemas.openxmlformats.org/officeDocument/2006/docPropsVTypes"/>
</file>